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p>
      <w:pPr>
        <w:pStyle w:val="FirstParagraph"/>
      </w:pPr>
      <w: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Date]</w:t>
      </w:r>
    </w:p>
    <w:bookmarkStart w:id="20" w:name="cover-letter"/>
    <w:p>
      <w:pPr>
        <w:pStyle w:val="Heading1"/>
      </w:pPr>
      <w:r>
        <w:t xml:space="preserve">Cover Letter</w:t>
      </w:r>
    </w:p>
    <w:p>
      <w:pPr>
        <w:pStyle w:val="FirstParagraph"/>
      </w:pPr>
      <w:r>
        <w:t xml:space="preserve">To the Hiring Manager at [Company Name],</w:t>
      </w:r>
    </w:p>
    <w:p>
      <w:pPr>
        <w:pStyle w:val="BodyText"/>
      </w:pPr>
      <w:r>
        <w:t xml:space="preserve">As a dedicated Telecommunication Engineer with a passion for innovation and a proven track record in designing and optimizing communication systems, I am excited to apply for the Telecommunication Engineer position at your organization in United States Miami. The dynamic tech landscape of Miami, combined with its strategic role as a hub for global connectivity, aligns perfectly with my professional aspirations. I am eager to contribute my expertise in network infrastructure, wireless technologies, and problem-solving to support your mission of advancing communication solutions in this vibrant city.</w:t>
      </w:r>
    </w:p>
    <w:p>
      <w:pPr>
        <w:pStyle w:val="BodyText"/>
      </w:pPr>
      <w:r>
        <w:t xml:space="preserve">Throughout my career as a Telecommunication Engineer, I have developed a deep understanding of the complexities involved in building and maintaining robust communication networks. My experience spans from designing fiber-optic systems to optimizing cellular networks, ensuring seamless connectivity for both urban and rural environments. In United States Miami, where the demand for reliable high-speed internet and advanced telecommunications services continues to grow, my technical skills are tailored to address these challenges effectively.</w:t>
      </w:r>
    </w:p>
    <w:p>
      <w:pPr>
        <w:pStyle w:val="BodyText"/>
      </w:pPr>
      <w:r>
        <w:t xml:space="preserve">One of my key strengths is my ability to analyze complex systems and implement solutions that enhance performance while adhering to industry standards. For instance, during my tenure at [Previous Company], I led a project to upgrade a 5G network infrastructure in a densely populated area. This initiative involved coordinating with cross-functional teams, conducting site surveys, and deploying cutting-edge equipment to improve signal coverage and data transfer speeds. The result was a 30% increase in network efficiency, which directly contributed to customer satisfaction and operational cost savings. Such experiences have honed my ability to deliver results in fast-paced environments like Miami’s tech-driven ecosystem.</w:t>
      </w:r>
    </w:p>
    <w:p>
      <w:pPr>
        <w:pStyle w:val="BodyText"/>
      </w:pPr>
      <w:r>
        <w:t xml:space="preserve">As a Telecommunication Engineer, I am also deeply committed to staying ahead of emerging technologies. The rapid evolution of 5G, IoT (Internet of Things), and edge computing requires professionals who can adapt and innovate. In United States Miami, where industries are increasingly leveraging these technologies to drive growth, I have actively engaged in continuous learning through certifications such as [Relevant Certifications] and participation in industry forums. This proactive approach ensures that I remain at the forefront of advancements that can benefit your organization.</w:t>
      </w:r>
    </w:p>
    <w:p>
      <w:pPr>
        <w:pStyle w:val="BodyText"/>
      </w:pPr>
      <w:r>
        <w:t xml:space="preserve">What sets me apart is my collaborative mindset and ability to work effectively with diverse teams. In Miami, where cultural diversity and innovation intersect, I have consistently fostered partnerships with stakeholders, including clients, engineers, and regulatory bodies. My communication skills enable me to translate technical concepts into actionable strategies that align with business objectives. For example, during a recent project involving the deployment of a smart city infrastructure in [Location], I collaborated with local authorities to ensure compliance with municipal regulations while delivering a scalable solution that met the community’s needs.</w:t>
      </w:r>
    </w:p>
    <w:p>
      <w:pPr>
        <w:pStyle w:val="BodyText"/>
      </w:pPr>
      <w:r>
        <w:t xml:space="preserve">Furthermore, my hands-on experience in troubleshooting and maintaining telecommunications systems has equipped me to handle critical situations with precision. Whether it’s resolving network outages or optimizing data flow, I prioritize efficiency and reliability. In United States Miami, where connectivity is vital for businesses and residents alike, this focus on uptime and performance is essential. My proactive approach to monitoring systems and implementing preventive maintenance ensures minimal disruptions and long-term sustainability.</w:t>
      </w:r>
    </w:p>
    <w:p>
      <w:pPr>
        <w:pStyle w:val="BodyText"/>
      </w:pPr>
      <w:r>
        <w:t xml:space="preserve">I am particularly drawn to the opportunity to contribute to [Company Name]’s vision in United States Miami because of your reputation for excellence in telecommunications. Your commitment to innovation and customer-centric solutions resonates with my professional values. I am confident that my technical expertise, combined with my dedication to continuous improvement, will enable me to make meaningful contributions to your team.</w:t>
      </w:r>
    </w:p>
    <w:p>
      <w:pPr>
        <w:pStyle w:val="BodyText"/>
      </w:pPr>
      <w:r>
        <w:t xml:space="preserve">Thank you for considering my application. I would welcome the opportunity to discuss how my background and skills align with the needs of your organization. Please feel free to contact me at [Phone Number] or [Email Address] at your convenience. I am available for an interview at your earliest opportunity and look forward to the possibility of contributing to the success of [Company Name] in United States Miami.</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1T11:06:21Z</dcterms:created>
  <dcterms:modified xsi:type="dcterms:W3CDTF">2026-07-21T11:06:21Z</dcterms:modified>
</cp:coreProperties>
</file>

<file path=docProps/custom.xml><?xml version="1.0" encoding="utf-8"?>
<Properties xmlns="http://schemas.openxmlformats.org/officeDocument/2006/custom-properties" xmlns:vt="http://schemas.openxmlformats.org/officeDocument/2006/docPropsVTypes"/>
</file>